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Revoice</w:t>
      </w:r>
      <w:r>
        <w:t xml:space="preserve"> </w:t>
      </w:r>
      <w:r>
        <w:t xml:space="preserve">+</w:t>
      </w:r>
      <w:r>
        <w:t xml:space="preserve"> </w:t>
      </w:r>
      <w:r>
        <w:t xml:space="preserve">PE</w:t>
      </w:r>
      <w:r>
        <w:t xml:space="preserve"> </w:t>
      </w:r>
      <w:r>
        <w:t xml:space="preserve">(ห้องเรียนสกลฯ</w:t>
      </w:r>
      <w:r>
        <w:t xml:space="preserve"> </w:t>
      </w:r>
      <w:r>
        <w:t xml:space="preserve">ห้อง</w:t>
      </w:r>
      <w:r>
        <w:t xml:space="preserve"> </w:t>
      </w:r>
      <w:r>
        <w:t xml:space="preserve">5020</w:t>
      </w:r>
      <w:r>
        <w:t xml:space="preserve"> </w:t>
      </w:r>
      <w:r>
        <w:t xml:space="preserve">)</w:t>
      </w:r>
      <w:r>
        <w:t xml:space="preserve"> </w:t>
      </w:r>
      <w:r>
        <w:t xml:space="preserve">ระบบปฏิบัติการและเทคโนโลยีฯ</w:t>
      </w:r>
      <w:r>
        <w:t xml:space="preserve"> </w:t>
      </w:r>
      <w:r>
        <w:t xml:space="preserve">วันที่</w:t>
      </w:r>
      <w:r>
        <w:t xml:space="preserve"> </w:t>
      </w:r>
      <w:r>
        <w:t xml:space="preserve">25</w:t>
      </w:r>
      <w:r>
        <w:t xml:space="preserve"> </w:t>
      </w:r>
      <w:r>
        <w:t xml:space="preserve">ส.ค.</w:t>
      </w:r>
      <w:r>
        <w:t xml:space="preserve"> </w:t>
      </w:r>
      <w:r>
        <w:t xml:space="preserve">2565</w:t>
      </w:r>
      <w:r>
        <w:t xml:space="preserve"> </w:t>
      </w:r>
      <w:r>
        <w:t xml:space="preserve">ช่วงนาทีที่</w:t>
      </w:r>
      <w:r>
        <w:t xml:space="preserve"> </w:t>
      </w:r>
      <w:r>
        <w:t xml:space="preserve">0:20:00-0:40:00</w:t>
      </w:r>
      <w:r>
        <w:t xml:space="preserve"> </w:t>
      </w:r>
      <w:r>
        <w:t xml:space="preserve">นาที</w:t>
      </w:r>
      <w:r>
        <w:t xml:space="preserve"> </w:t>
      </w:r>
      <w:r>
        <w:t xml:space="preserve">ภูมิ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7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Process A ต้องการใช้ 5 วิ Process B ต้องการใช้ 6 วินาที Process C ต้องการใช้ 10 วิ กำหนดเวลาควอนตัมไว้ที่ 10 วินาที 5 วินาที ที่ต้องการใช้เวลาน้อยที่สุดคืออะไร คะคืออะไร เอ่ยProcess A B C เป็นอะไรครับ Process ที่ต้องการเวลาน้อยที่สุด ก็บอกแล้วว่าต้องการเวลาน้อยที่สุด ก็ต้อง Process B นะครับ การจัดคิวแบบที่ 5 นะครับ แบบที่ 5 การจัดคิวแบบ SRT การจัดการการจัด SRT จะคล้าย ๆ กับการจัดรูปแบบ SRT เลือกใช้ Process ที่เหลือเวลาน้อยที่สุดจากตัวอย่างเมื่อกี้ Process ต้องการ Process B ต้องการ 8 วิสมมตินะ การจัดการสมัคร SRT จะเลือกต้องการเวลาเหนื่อยน้อยที่สุดเมื่อมันเข้าไปครอบครอง CPU แล้วใช้ 1 วิหรือ 4 วิได้ไหม เพราะเวลาคนตามกำหนดไว้ 5 วิ ต้องการ 5 วิเข้าไป 5 วิ 5 วิ หรือ Process ต้องการ 8 วิ เข้าไปยังเหลือ 3 นะครับ ลองเลือกเอาต่างกันนะครับ เวลาน้อยที่สุj SJN ต้องการเวลาน้อยที่สุดการจัดคิวแบบหลายระดับเมื่อกี้เป็นระดับเดียวนะครับ มาดูรูปประกอบเลยเห็นไหมครับ CPU การจัดคิวแบบระดับเดียวแบบข้างบนเห็นไหมครับ ข้างบนเห็นไหมครับ การจัดคิวแบบหลายระดับคิวที่ 1 คิวที่ 2 อยู่ที่การจัดคิวแบบนี้แบบหลายระดับ เป็นลักษณะของการทำงานแบบหลายโปรแกรมทำงานพร้อมกันนะครับ พอมาเรื่องของการจัดอยู่ในระยะยาวนะครับ การจัดคิวในระยะยาวต่างจากการจัดคิวระยะสั้นไหม ต่างอย่างไรกับการจัดคิวระยะยาว การจัดคิวมันจะไม่เกิดขึ้นในการจัดคิวแบบ round Robin การจัดระยะดาวเข้าไปครอบครอง CPU แล้วต้องจบนะครับ ต้องจบถ้ามันไม่จบ round Robin ไม่จบ หมายความว่าการจัดคิวในระยะยาวจะไม่เกิดขึ้นเลยกับการจัดคิวแบบ round Robin แต่ส่วนแบบอื่นเหมือนกันนะครับ คราวนี้มาดูระบบหลายโปรเซสเซอร์นะครับ หลายโปรเซสเซอร์ ช่วงรับปริญญาวางแผนกันไว้หรือยังครับ ไม่ได้มาเรียนเกือบเดือนเลยนะนะครับ เราจะปิดกันตั้งแต่วันที่นู่นแหละวันที่ 9 10 11 12 ก็เข้ามามหาวิทยาลัยไม่ได้แล้ว ตึกนี้ก็จะไม่ได้ใช่ตึกของเราแล้วแล้วก็ยาวไปถึงนู่นกันยายน เขาเรียกว่าปิดเทอมหน่อยนะปิดเทอมน้อยนะครับ เราก็เขาให้เราอยู่ไหมอยู่หอไหมอุบล ยังไม่รู้ใช่ไหม ยังไม่ประกาศใช่ไหม มันคงไม่ไม่อยู่หรอกมั้งใช่ไหม ตั้ง 10 วันก่อน 1 อาทิตย์ 20 วันนะครับ รับปริญญาปี นี้ก็ค่อนข้างโชคดีนะครับ ก็เราคงไม่ได้รับดึกมากนะครับ ก็คง 16.00 น. 17.00 น. ก็น่าจะเสร็จนะคะ เราดูรุ่นพี่เรานะครับ จบแล้วรับปริญญานะครับ รุ่นพี่ที่เป็นเด็กหูหนวกเรา 2 คนใช่ไหม ใช่ไหมพลอย 2 คน ไอ้น้ำหวาน น้ำหวานกับอ๊อฟ รุ่นพลอยนี่ไปถัดไปใช่ไหม ยังไม่ถึงล่ะครับ ก็คงต้องถามนะครับ ว่ามารับแล้วจะรับคนสุดท้ายไหม หรือว่าจะรับปกติ เพราะว่าอาจารย์มีอาจารย์เป็นฝ่ายอยู่ข้างในหอประชุมนะครับ แล้วไม่รู้ว่าไอ้นวัตกรรมน่ะกี่คน จำได้ไหม อุ๋ยจำได้ไหม จบไปมันต้องรับด้วยกันนะ แค่นั้นใช่ไหม เพราะว่าไอ้รุ่นนวัตกรรมรุ่นพลอยใช่ไหม ยังใช่ไหม ไม่ใช่อะไรหรอกเดี๋ยวอาจารย์ต้องวางแผน เพราะว่าเข้าหอประชุมนะต้องมีล่าม มีล่ามในห้องประชุมนะครับ ใช้อาชารย์เกวลีกับอาจารย์เบนซ์ อาจารย์ธิดารัตน์ เขาเพิ่งภาษามือได้อยู่นะครับ ดูต่อระบบหลายโปรแกรมโปรเซสเซอร์ระบบหลาย CPU วิธีการนะครับ เมื่อคืนไอการทำงานในคอมพิวเตอร์นั้นถ้ามี CPU ตัวเดียวก็ทำคนเดียวถ้ามีตัวก็ทำหลายตัวทำคู่ขนานกันไปคราวนี้ระบบหลาย มีหลายประเทศมีดังต่อไปนี้นะครับ ระบบคอมพิวเตอร์ประเภท SINS SingleInspection Single Data นะครับ steam นะครับ คอมพิวเตอร์ที่ใช้ทั่ว ๆ ไปก็คือเรื่องพวกนี้ CPU 1 ตัวความจำชุดคำสั่ง 1 คำสั่งมีผลลัพธ์หนึ่งผลลัพธ์มีข้อมูลชุดเดียวคือคอมพิวเตอร์ทั่ว ๆ ไปที่ตั้งอยู่ข้างหน้าเรานั่นแหละ โน้ตบุกนี่ก็ใช่ การทำงานของระบบคอมพิวเตอร์แบบนี้นะครับ การทำงานรับคำสั่งทีละคำสั่งทำงานเข้าไปนะครับ ประเภทที่ 2 ระบบคอมพิวเตอร์ประเภท MISD นะครับ ระบบคอมพิวเตอร์นี้ที่มี CPU 2 ตัวขึ้นไปนะครับ ทำงานคู่กับคู่ขนานกันนะครับ มีคำสั่งเอ็กซ์คิวท์เป็นของตัวเอง มีข้อมูลเป็นของตัวเองนะครับ มีคำสั่ง เห็นไหมครับ คำสั่งที่ 1 2 3 I คือคำสั่งนะครับ D คือข้อมูล มีหลายคำสั่ง ข้อมูลชุดเดียวกัน ดูตัวอย่างการทำงาน ถ้าเป็นการทำงานหาฟังก์ชัน x นะครับ ระบบคอมพิวเตอร์แบบ SISD ก็คือทำงานหาค่ากำลัง 2 เพิ่มค่าผลลัพธ์ 2 หรือ 4 ทำทีละคำสั่งนะครับ แต่ถ้าเป็นระบบคอมพิวเตอร์ประเภท MIMD นะครับ คำสั่งที่ 1 ยกกำลัง 2 2 x 2 คำสั่งที่ 2 3 x 4 ได้ผลลัพธ์ออกมาเลยนี่คือการหาค่า x 2 ตัวนี้ MIMD ทำงานเร็วกว่านะครับ ทำงานว่ากันง่าย ๆ CPU ช่วยกันทำงานประเภทที่ 3ร ะบบคอมพิวเตอร์ประเภท MISD นะครับ คอมพิวเตอร์ประเทศนี้มีคำสั่งคำสั่งเดียวเห็นไหมครับ คำสั่งเดียวเลยแต่มีข้อมูลหลายชุด เป็นคอมพิวเตอร์ประเภทที่ใช้คำนวณเมทริกซ์ คณิตศาสตร์ประเทศสุดท้ายประเภทที่ 4 นะครับ ประเภทที่ 4 ระบบคอมพิวเตอร์ประเภท MIMD MIMD นะครับ เป็นการทำงานของคอมพิวเตอร์ไปหลายตัวมีคำสั่งเป็นของใครของมันมีข้อมูลเป็นของใครของมันหรือเรียกง่าย ๆ ว่าเป็นคอมพิวเตอร์ประเภท MISD แต่ละตัวนะครับ MISD ทำงานอย่างไรครับ MIMD นี่ก็คือเครื่องใครเครื่องมันนะครับ ทำงานเชื่อมโยงหากันนะครับ วงไหนครับ เครื่องนี้ MISD แบบ MISD แต่ว่ามันเชื่อมหากันเป็น MIMD นะครับ มันมี CPU หลายตัวนะครับ ว่าทำงานของระบบคอมพิวเตอร์ MIMD นั้นทำงานอิสระต่อกันเลยนะครับ ต้องมีกลไกทำงาน ประสานงานกันนะครับ เราเรียกว่าการเชื่อมโยงมาดูการเชื่อมโยงมีอยู่ 2 ประเภทนะครับ 1 การเชื่อมโยงอย่างหลวม การเชื่อมโยงอย่างหลวม ก็คือมี CPU แต่ละตัวมีหน่วยความจำหลักและหน่วยความจำรองเป็นของตัวเอง ติดต่อผ่านช่องทางสื่อสารร่วมเป็นอย่างไรครับ ช่องทางสื่อสารร่วม ก็คือผ่านพอร์ตบ้านสายแลน ผ่าน WiFi มี CPU เป็นของตัวเองมีหน่วยความจําเป็นของตัวเองต่อกันผ่านช่องทางร่วมการติดต่ออย่างนี้อย่างแน่นนะครับ ว่าก่อให้เกิดการใช้งานแบบคอมพิวเตอร์เครือข่าย การเชื่อมโยงอย่างแน่นนะครับ คราวนี้มาดูอันที่ 2 การเชื่อมโยงอย่างแน่นหมายถึง CPU วิธีการใช้งานหน่วยความจำร่วมกันเฉพาะความจำหลักของแต่ละตัวมาดู CPU ตัวที่ 1 ตัวที่ 2 ตัวที่ 3 มีหน่วยความจำเป็นของตัวเอง ใช้หน่วยความจำร่วมกันนะครับ เห็นไหมครับ การทำงานในระบบหลายระบบหลายโปรเซสเซอร์หรือระบบ หลาย CPU นะครับ มีวิธีการควบคุมถ้าเป็นอิสระเป็นแบบอย่างนั้นนะครับ อย่างนั้นอิสระ การทำงานอิสระนั้นในการเชื่อมโยงอย่างหลวมจะมีการอันที่ส่งข้อมูลอย่างเดียวนะครับ วิธีการควบคุมอีกแบบหนึ่งนะครับ รูปแบบหนึ่งก็คือที่เรามักใช้กันนะครับ ในระบบระบบเชื่อมโยงอย่างแน่น ก็คือการให้ CPU ตัวหนึ่ง เป็นมาคเตอร์นะครับ เป็น Master เรานึกออกไหมครับ ถ้าเป็นอย่างนี้ยังหลวมก็คือ CPU เครื่อง CPU เครื่องนี้เครื่องนี้เครื่องนี้ในห้องเราเวลาจะเชื่อมหากการติดต่อผ่านสายนึกออกไหมติดต่อกันผ่านสายระบบเครือข่ายเป็นการเชื่อมโยงอย่างแน่น ก็คือหมายความว่าในคอมพิวเตอร์เรานั้นต่อตรงนั้นมี CPU อยู่มากกว่า 1 ตัว 1 2 3 4 5 อยู่ในเมนบอร์ดเดียวกันนะนะครับ CPU ตัวที่ 1 เขาจะกำหนดให้เป็นมาสเตอร์ CPU ตัวที่ 2 จะถูกกำหนดให้เป็นสเลป ก็คือในคอมพิวเตอร์เครื่องนี้อาจารย์ 2 ตัวหรือ 3 ตัวหรือ 4 ตัวนะครับ การที่มันจะเชื่อมโยงกันจะใช้ระบบมาสเตอร์สเปล พอเราทำงานไปสักระยะหนึ่ง มาสเตอร์เริ่ม เริ่มมีปัญหาเริ่มทำงานน้อยลงความร้อนเยอะขึ้นมันก็สละตัวของสเลปมาเป็นมาสเตอร์แทนถ้าระบบปฏิบัติการทำได้ขนาดนี้ เราเรียกระบบสมมาตรนะครับ งงไหมระบบสมมาตร ก็คือการที่รอของคอมพิวเตอร์เรานี่ ระบบปฏิบัติการของเราเป็นระบบปฏิบัติการมาถ้าตัวตัวที่ 1 เป็นไหม 2 3 4 5 เป็นสเลปแต่ถ้าทำงานไปสักระยะหนึ่งแล้ว ปรากฎว่าตัวของมาสเตอร์ทำงานหนักมาก ระบบปฏิบัติการเองสามารถสลับเปลี่ยนให้เป็น Master เป็นสเลปมาเป็น Master เราเรียกระบบนี้เป็นระบบสมมาตรถามว่าทุกวันนี้ทำได้หรือยังทำได้แล้วนะครับ นี่คือหลักการของการจัดการ CPU บทที่ 3 นะครับ ครับ มีอะไรจะถามไหม เหลืออีก 1 สัปดาห์นะครับ สัปดาห์หน้าเราก็จะเอาอีกสัก 2 บทนะครับ 2 บทจบ อย่าลืมว่าเพื่อนพี่ยังไม่เพราะว่าห้องแลปเรายังไม่สมบูรณ์นะครับ ตึก 7 อาคาร 7 ห้องยังไม่เสร็จนะครับ เรายังไม่ต้องตกใจนะครับ ว่าเทอมนี้ได้เรียนน้อยเทอมหน้าเจอกันอีก 1 วิชานะครับ เทอมหน้าจะเป็นวิชาการยอดชักวิชานี้ ก็คือวิชาซ่อมบำรุงนะครับ เรากำหนดไว้ว่าผมต้องการให้พวกเรารู้จัก Concept ของระบบปฏิบัติการว่าเป็นอย่างไรนะครับ แล้วก็สามารถโปรแกรมระบบปฏิบัติการได้ หลังจากงานแล้วปริญญาผมจะแยกกลุ่มเรียน เดี๋ยวผมจะทำตารางออกมาให้นะครับ ว่าเอาสักกลุ่มละ ห้อง 2 นี่ทั้งห้องเลยนะครับ 8 คน 8 คน ส่วนห้อง 1 ก็ 16 32 กี่คนห้อง 34 ใช่ไหม ประมาณกลุ่มละ 8 คนมี 2 กลุ่ม 9 คนนะครับ พอเราเดือนแล้วผมจะสอนวิธีการวาดเราจะลงโปรแกรม OS อย่างไรสอนยากสอนกลุ่ม ตอนแรกสอนกลุ่มก็จะสอบด้วยนะครับ สอบปฏิบัติทำกันให้เป็นครั้งที่ 1 ยังไม่คาดหวังอะไรมากปี 2 ปี 1 เทอม 2 ก็ต่อเข้าไปอีกนะครับ ครับ มีใครสงสัยอะไรอีกไหมครับ ไม่มีนะครับ ช่วงเราแยกกลุ่มเรียนนะครับ ก็คงไม่ได้ใช้ล่ามออนไลน์แล้วนะครับ เพราะว่าเราจะมูฟเรียนที่อาคาร 7 ขอใช้ล่ามออนไลน์อีกครั้งหนึ่งก็สัปดาห์หน้านะครับ สัปดาห์หน้านะ ถ้าจะใช้อาจจะใช้ยังบรรยายอีก 2 ครั้งเดียวสัปดาห์ก่อนสอบวันที่ 8วั นที่ 8 สอบวันที่ 8 กันยายนนะครับ งวดวันที่ 1 กันยายนนะครับ ยังสอนอยู่นะครับ ก็ใช้ล่ามอีกนะครับ เพลงใจร้ายเกรงใจล่ามไม่ใช่อะไรหรอก เพราะว่าวันนี้วันเดียวมา มารอแค่ครึ่งวัน เดี๋ยวอาจารย์จะจัดเสริมได้เดี๋ยวอาจารย์จะจับระบบล่ามออนไลน์ ว่าทางโน้นตามล่ามแล้วก็จะทำหนังสือหนังสืออนุเคราะห์นะครับ อย่างเป็นทางการ ต่อไปเราก็จะเป็นล่ามที่ออนไลน์ไม่ออนไลน์ก็ต้องมีหนังสือนะครับ เป็น Profile เอาไว้ให้เรา มีอะไรจะถามอีกไหมครับ ถ้าไม่มีก็รวบรวมส่งนะครับ อย่าลืมเอางานคืนด้วยนะ ผมตรวจแล้วอยู่ที่โต๊ะนะครับ รวบรวมส่งไว้ที่โต๊ะสัปดาห์หน้านะครับ เอามาเลยส่งมาเลย ส่งได้ส่งได้ ใครไม่ส่งอาจารย์ ส่งมาส่งมาทยอยส่งมา ห้อง 2 นี่เขาส่ง 100 เปอร์เซ็นต์เลยนะห้อง 2 ห้อง 1 นี่ยังขาดเยอะนะครับ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Revoice + PE (ห้องเรียนสกลฯ ห้อง 5020 ) ระบบปฏิบัติการและเทคโนโลยีฯ วันที่ 25 ส.ค. 2565 ช่วงนาทีที่ 0:20:00-0:40:00 นาที ภูมิ</dc:title>
  <dc:creator/>
  <cp:keywords/>
  <dcterms:created xsi:type="dcterms:W3CDTF">2022-11-07T04:08:20Z</dcterms:created>
  <dcterms:modified xsi:type="dcterms:W3CDTF">2022-11-07T04:08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7 พฤษจิกายน 2565 เวลา 10.00 น.</vt:lpwstr>
  </property>
  <property fmtid="{D5CDD505-2E9C-101B-9397-08002B2CF9AE}" pid="3" name="subtitle">
    <vt:lpwstr/>
  </property>
</Properties>
</file>